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15FDB756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32512C1E" w14:textId="6257E44D" w:rsidR="00BF1751" w:rsidRPr="00CB409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CB409E">
        <w:rPr>
          <w:rFonts w:asciiTheme="majorHAnsi" w:hAnsiTheme="majorHAnsi" w:cstheme="majorHAnsi"/>
          <w:b/>
          <w:sz w:val="22"/>
          <w:szCs w:val="22"/>
        </w:rPr>
        <w:t>Date:</w:t>
      </w:r>
      <w:r w:rsidR="00BF1751" w:rsidRPr="00CB409E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B409E" w:rsidRPr="00CB409E">
        <w:rPr>
          <w:rFonts w:asciiTheme="majorHAnsi" w:hAnsiTheme="majorHAnsi" w:cstheme="majorHAnsi"/>
          <w:b/>
          <w:sz w:val="22"/>
          <w:szCs w:val="22"/>
        </w:rPr>
        <w:t>November 3,</w:t>
      </w:r>
      <w:r w:rsidR="00905DA4" w:rsidRPr="00CB409E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420DB650" w14:textId="23570FBF" w:rsidR="00A0085E" w:rsidRPr="00CB409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CB409E">
        <w:rPr>
          <w:rFonts w:asciiTheme="majorHAnsi" w:hAnsiTheme="majorHAnsi" w:cstheme="majorHAnsi"/>
          <w:b/>
          <w:sz w:val="22"/>
          <w:szCs w:val="22"/>
        </w:rPr>
        <w:t>Your Name:</w:t>
      </w:r>
      <w:r w:rsidR="00122B4F" w:rsidRPr="00CB409E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26295B" w:rsidRPr="00CB409E">
        <w:rPr>
          <w:rFonts w:asciiTheme="majorHAnsi" w:hAnsiTheme="majorHAnsi" w:cstheme="majorHAnsi"/>
          <w:b/>
          <w:sz w:val="22"/>
          <w:szCs w:val="22"/>
        </w:rPr>
        <w:t>Will Eagan</w:t>
      </w:r>
    </w:p>
    <w:p w14:paraId="089B5BE0" w14:textId="1DA87F83" w:rsidR="008B3957" w:rsidRPr="00CB409E" w:rsidRDefault="002C3E1C" w:rsidP="008B39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bookmarkStart w:id="0" w:name="_Hlk79675729"/>
      <w:r w:rsidRPr="00CB409E">
        <w:rPr>
          <w:rFonts w:asciiTheme="majorHAnsi" w:hAnsiTheme="majorHAnsi" w:cstheme="majorHAnsi"/>
          <w:b/>
          <w:sz w:val="22"/>
          <w:szCs w:val="22"/>
        </w:rPr>
        <w:t>Manuscript</w:t>
      </w:r>
      <w:r w:rsidR="008B3957" w:rsidRPr="00CB409E">
        <w:rPr>
          <w:rFonts w:asciiTheme="majorHAnsi" w:hAnsiTheme="majorHAnsi" w:cstheme="majorHAnsi"/>
          <w:b/>
          <w:sz w:val="22"/>
          <w:szCs w:val="22"/>
        </w:rPr>
        <w:t xml:space="preserve"> Title:</w:t>
      </w:r>
      <w:r w:rsidR="008B3957" w:rsidRPr="00CB409E">
        <w:rPr>
          <w:b/>
        </w:rPr>
        <w:t xml:space="preserve"> </w:t>
      </w:r>
      <w:r w:rsidR="00974F76" w:rsidRPr="00CB409E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bookmarkEnd w:id="0"/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9F327C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9F327C" w:rsidRPr="004B25E6" w:rsidRDefault="009F327C" w:rsidP="009F327C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6886C863" w:rsidR="009F327C" w:rsidRPr="003D6857" w:rsidRDefault="00905DA4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4545A9DD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9F327C" w:rsidRPr="004B25E6" w:rsidRDefault="009F327C" w:rsidP="009F327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9F327C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>
              <w:t xml:space="preserve"> </w:t>
            </w:r>
            <w:r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0C47434F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9F327C" w:rsidRPr="00C100C4" w:rsidRDefault="009F327C" w:rsidP="009F327C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62804D83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329CFFC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9F327C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9F327C" w:rsidRPr="00C100C4" w:rsidRDefault="009F327C" w:rsidP="009F327C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44BF3D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yment or honoraria for lectures, presentations, 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0D7A601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6C082EBB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2552A8B4" w14:textId="77777777" w:rsidTr="00BF1751">
        <w:trPr>
          <w:trHeight w:val="341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10F5A8E2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9C0598F" w14:textId="77777777" w:rsidTr="00BF1751">
        <w:trPr>
          <w:trHeight w:val="332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F070C2C" w14:textId="77777777" w:rsidTr="00BF1751">
        <w:trPr>
          <w:trHeight w:val="269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1DC0F01E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DC8727D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9F327C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9DA407B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44E89902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9F327C" w:rsidRPr="00C100C4" w:rsidRDefault="009F327C" w:rsidP="009F327C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467B0381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2275D0A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9F327C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CD391BC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B8A89B2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9F327C" w:rsidRPr="00C100C4" w:rsidRDefault="009F327C" w:rsidP="009F327C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2470695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BFE4CE4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558D21C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09E7B89F" w:rsidR="009F327C" w:rsidRPr="00C100C4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9F327C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04A810CE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4A0D8B5B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9F327C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9F327C" w:rsidRPr="003D6857" w:rsidRDefault="009F327C" w:rsidP="009F327C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60DE4BE4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CB409E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M2NjE1NLQ0MDVR0lEKTi0uzszPAykwqgUAmLYPNSwAAAA="/>
  </w:docVars>
  <w:rsids>
    <w:rsidRoot w:val="00A814CB"/>
    <w:rsid w:val="00031A47"/>
    <w:rsid w:val="000401F2"/>
    <w:rsid w:val="00042020"/>
    <w:rsid w:val="00057048"/>
    <w:rsid w:val="00074F5D"/>
    <w:rsid w:val="00076842"/>
    <w:rsid w:val="000D28A1"/>
    <w:rsid w:val="000E1D8D"/>
    <w:rsid w:val="000E4D5E"/>
    <w:rsid w:val="000F2555"/>
    <w:rsid w:val="000F29B1"/>
    <w:rsid w:val="0010143B"/>
    <w:rsid w:val="00122B4F"/>
    <w:rsid w:val="00140AA9"/>
    <w:rsid w:val="00146B21"/>
    <w:rsid w:val="0016153E"/>
    <w:rsid w:val="0018305C"/>
    <w:rsid w:val="0018571A"/>
    <w:rsid w:val="001A342B"/>
    <w:rsid w:val="001B31F7"/>
    <w:rsid w:val="001B7B1F"/>
    <w:rsid w:val="001C6335"/>
    <w:rsid w:val="00201057"/>
    <w:rsid w:val="00204E04"/>
    <w:rsid w:val="00205A26"/>
    <w:rsid w:val="00207B5F"/>
    <w:rsid w:val="0021427E"/>
    <w:rsid w:val="0022576E"/>
    <w:rsid w:val="00246C31"/>
    <w:rsid w:val="0026295B"/>
    <w:rsid w:val="00272ED4"/>
    <w:rsid w:val="00276756"/>
    <w:rsid w:val="002A5AC7"/>
    <w:rsid w:val="002C3E1C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C68F8"/>
    <w:rsid w:val="003D6857"/>
    <w:rsid w:val="003E4B99"/>
    <w:rsid w:val="003F0BFD"/>
    <w:rsid w:val="003F627F"/>
    <w:rsid w:val="00412F32"/>
    <w:rsid w:val="00417685"/>
    <w:rsid w:val="00427771"/>
    <w:rsid w:val="0043775E"/>
    <w:rsid w:val="00446B0C"/>
    <w:rsid w:val="004978BC"/>
    <w:rsid w:val="004B25E6"/>
    <w:rsid w:val="004B5F2D"/>
    <w:rsid w:val="004D7A26"/>
    <w:rsid w:val="004E4472"/>
    <w:rsid w:val="004E5358"/>
    <w:rsid w:val="004F6A0B"/>
    <w:rsid w:val="00502025"/>
    <w:rsid w:val="00523F2F"/>
    <w:rsid w:val="00547D21"/>
    <w:rsid w:val="00550BF9"/>
    <w:rsid w:val="005622AF"/>
    <w:rsid w:val="00566723"/>
    <w:rsid w:val="005748CB"/>
    <w:rsid w:val="00594C79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2182"/>
    <w:rsid w:val="00617424"/>
    <w:rsid w:val="0062366F"/>
    <w:rsid w:val="00635607"/>
    <w:rsid w:val="0065108D"/>
    <w:rsid w:val="0067182C"/>
    <w:rsid w:val="00675073"/>
    <w:rsid w:val="0069161E"/>
    <w:rsid w:val="00694780"/>
    <w:rsid w:val="006B5B81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3E4E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5DA"/>
    <w:rsid w:val="00880C20"/>
    <w:rsid w:val="00891155"/>
    <w:rsid w:val="008A38FF"/>
    <w:rsid w:val="008B3957"/>
    <w:rsid w:val="008C10A8"/>
    <w:rsid w:val="008C3C7F"/>
    <w:rsid w:val="008D018A"/>
    <w:rsid w:val="008E2A17"/>
    <w:rsid w:val="008F25A9"/>
    <w:rsid w:val="0090020A"/>
    <w:rsid w:val="00905DA4"/>
    <w:rsid w:val="009166E1"/>
    <w:rsid w:val="009704B2"/>
    <w:rsid w:val="00974F76"/>
    <w:rsid w:val="009756CA"/>
    <w:rsid w:val="0098646A"/>
    <w:rsid w:val="009912C4"/>
    <w:rsid w:val="009A5EE1"/>
    <w:rsid w:val="009B5A4A"/>
    <w:rsid w:val="009E5372"/>
    <w:rsid w:val="009F327C"/>
    <w:rsid w:val="00A0085E"/>
    <w:rsid w:val="00A16953"/>
    <w:rsid w:val="00A2091D"/>
    <w:rsid w:val="00A24507"/>
    <w:rsid w:val="00A30ACB"/>
    <w:rsid w:val="00A32C40"/>
    <w:rsid w:val="00A36700"/>
    <w:rsid w:val="00A435E2"/>
    <w:rsid w:val="00A65B53"/>
    <w:rsid w:val="00A814CB"/>
    <w:rsid w:val="00A86E83"/>
    <w:rsid w:val="00AA01AC"/>
    <w:rsid w:val="00AA2445"/>
    <w:rsid w:val="00AC5D5A"/>
    <w:rsid w:val="00AD648F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A3B72"/>
    <w:rsid w:val="00BB1447"/>
    <w:rsid w:val="00BB7469"/>
    <w:rsid w:val="00BD27A7"/>
    <w:rsid w:val="00BE17D6"/>
    <w:rsid w:val="00BF1751"/>
    <w:rsid w:val="00BF5E95"/>
    <w:rsid w:val="00C100C4"/>
    <w:rsid w:val="00C23885"/>
    <w:rsid w:val="00C268AF"/>
    <w:rsid w:val="00C33AB6"/>
    <w:rsid w:val="00C566C6"/>
    <w:rsid w:val="00C622DE"/>
    <w:rsid w:val="00C66867"/>
    <w:rsid w:val="00C66C9D"/>
    <w:rsid w:val="00C7741B"/>
    <w:rsid w:val="00C83DEF"/>
    <w:rsid w:val="00CA4610"/>
    <w:rsid w:val="00CA5AC5"/>
    <w:rsid w:val="00CB0B0E"/>
    <w:rsid w:val="00CB409E"/>
    <w:rsid w:val="00CD174D"/>
    <w:rsid w:val="00CE5789"/>
    <w:rsid w:val="00D04D93"/>
    <w:rsid w:val="00D11743"/>
    <w:rsid w:val="00D34B0F"/>
    <w:rsid w:val="00D547CC"/>
    <w:rsid w:val="00D651F7"/>
    <w:rsid w:val="00D951B0"/>
    <w:rsid w:val="00D97EAC"/>
    <w:rsid w:val="00DC05D9"/>
    <w:rsid w:val="00DC7BDF"/>
    <w:rsid w:val="00DD0EF1"/>
    <w:rsid w:val="00DE70DE"/>
    <w:rsid w:val="00DE7F3F"/>
    <w:rsid w:val="00E07A1D"/>
    <w:rsid w:val="00E11873"/>
    <w:rsid w:val="00E204D7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0DDC"/>
    <w:rsid w:val="00F6116F"/>
    <w:rsid w:val="00F73FD7"/>
    <w:rsid w:val="00FA2E5B"/>
    <w:rsid w:val="00FD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3</cp:revision>
  <cp:lastPrinted>2019-11-15T18:47:00Z</cp:lastPrinted>
  <dcterms:created xsi:type="dcterms:W3CDTF">2021-10-29T18:36:00Z</dcterms:created>
  <dcterms:modified xsi:type="dcterms:W3CDTF">2021-11-0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